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AB3721" w14:textId="323E5B55" w:rsidR="008E143E" w:rsidRDefault="00370504">
      <w:r>
        <w:rPr>
          <w:rFonts w:hint="eastAsia"/>
        </w:rPr>
        <w:t>生词：</w:t>
      </w:r>
    </w:p>
    <w:p w14:paraId="1D429157" w14:textId="742BF24C" w:rsidR="00370504" w:rsidRDefault="00370504">
      <w:r w:rsidRPr="00370504">
        <w:drawing>
          <wp:inline distT="0" distB="0" distL="0" distR="0" wp14:anchorId="031ED26E" wp14:editId="1CFEC082">
            <wp:extent cx="5274310" cy="31178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1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B3ADB" w14:textId="77777777" w:rsidR="00370504" w:rsidRDefault="00370504">
      <w:pPr>
        <w:rPr>
          <w:rFonts w:hint="eastAsia"/>
        </w:rPr>
      </w:pPr>
    </w:p>
    <w:p w14:paraId="14F90016" w14:textId="66F859A2" w:rsidR="00370504" w:rsidRDefault="00370504">
      <w:r>
        <w:rPr>
          <w:rFonts w:hint="eastAsia"/>
        </w:rPr>
        <w:t>词组：</w:t>
      </w:r>
    </w:p>
    <w:p w14:paraId="609388A5" w14:textId="758E1D79" w:rsidR="00370504" w:rsidRDefault="00370504">
      <w:r>
        <w:t>Remind…</w:t>
      </w:r>
      <w:r>
        <w:rPr>
          <w:rFonts w:hint="eastAsia"/>
        </w:rPr>
        <w:t>s</w:t>
      </w:r>
      <w:r>
        <w:t>b…of</w:t>
      </w:r>
      <w:r>
        <w:tab/>
      </w:r>
      <w:r>
        <w:tab/>
      </w:r>
      <w:r>
        <w:rPr>
          <w:rFonts w:hint="eastAsia"/>
        </w:rPr>
        <w:t>题型某人某事</w:t>
      </w:r>
    </w:p>
    <w:p w14:paraId="680D9461" w14:textId="2972E688" w:rsidR="00370504" w:rsidRDefault="00370504">
      <w:r>
        <w:t>B</w:t>
      </w:r>
      <w:r>
        <w:rPr>
          <w:rFonts w:hint="eastAsia"/>
        </w:rPr>
        <w:t>e</w:t>
      </w:r>
      <w:r>
        <w:t xml:space="preserve"> left behind</w:t>
      </w:r>
      <w:r>
        <w:tab/>
      </w:r>
      <w:r>
        <w:tab/>
      </w:r>
      <w:r>
        <w:tab/>
      </w:r>
      <w:r>
        <w:rPr>
          <w:rFonts w:hint="eastAsia"/>
        </w:rPr>
        <w:t>被落在后面</w:t>
      </w:r>
    </w:p>
    <w:p w14:paraId="3802AA13" w14:textId="59437D5B" w:rsidR="00370504" w:rsidRDefault="00370504"/>
    <w:p w14:paraId="0D2CFFD4" w14:textId="2A085FED" w:rsidR="00370504" w:rsidRDefault="00370504">
      <w:r>
        <w:rPr>
          <w:rFonts w:hint="eastAsia"/>
        </w:rPr>
        <w:t>长难句分析：</w:t>
      </w:r>
    </w:p>
    <w:p w14:paraId="7A110FA9" w14:textId="3BE3E640" w:rsidR="00F14BBC" w:rsidRDefault="00F14BBC">
      <w:r w:rsidRPr="0028316A">
        <w:rPr>
          <w:u w:val="single"/>
        </w:rPr>
        <w:t>The oxygen isotope ratio </w:t>
      </w:r>
      <w:r w:rsidR="0028316A">
        <w:rPr>
          <w:rFonts w:hint="eastAsia"/>
        </w:rPr>
        <w:t>（</w:t>
      </w:r>
      <w:r w:rsidRPr="00F14BBC">
        <w:t xml:space="preserve">of the ocean </w:t>
      </w:r>
      <w:r w:rsidR="0028316A">
        <w:rPr>
          <w:rFonts w:hint="eastAsia"/>
        </w:rPr>
        <w:t>）</w:t>
      </w:r>
      <w:r w:rsidRPr="0028316A">
        <w:rPr>
          <w:u w:val="single"/>
        </w:rPr>
        <w:t xml:space="preserve">changes </w:t>
      </w:r>
      <w:r w:rsidR="0028316A">
        <w:rPr>
          <w:rFonts w:hint="eastAsia"/>
        </w:rPr>
        <w:t>（</w:t>
      </w:r>
      <w:r w:rsidRPr="00F14BBC">
        <w:t>as a great deal of water is withdrawn from it by evaporation and is precipitated as snow to form glacial ice.</w:t>
      </w:r>
      <w:r w:rsidR="0028316A">
        <w:rPr>
          <w:rFonts w:hint="eastAsia"/>
        </w:rPr>
        <w:t>）</w:t>
      </w:r>
    </w:p>
    <w:p w14:paraId="3C80295E" w14:textId="64F7309E" w:rsidR="00370504" w:rsidRDefault="00370504">
      <w:r>
        <w:rPr>
          <w:rFonts w:hint="eastAsia"/>
        </w:rPr>
        <w:t>错题分析：</w:t>
      </w:r>
    </w:p>
    <w:p w14:paraId="7F958148" w14:textId="0DD6AFB8" w:rsidR="00370504" w:rsidRDefault="00370504">
      <w:r>
        <w:rPr>
          <w:noProof/>
        </w:rPr>
        <w:drawing>
          <wp:inline distT="0" distB="0" distL="0" distR="0" wp14:anchorId="45A5F531" wp14:editId="5F990EB9">
            <wp:extent cx="4144433" cy="3143005"/>
            <wp:effectExtent l="0" t="0" r="8890" b="63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64236" cy="3158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5E6E73" wp14:editId="60F3DD5D">
            <wp:extent cx="4271433" cy="3213604"/>
            <wp:effectExtent l="0" t="0" r="0" b="635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86507" cy="322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FD787" w14:textId="60873266" w:rsidR="00370504" w:rsidRDefault="00370504">
      <w:r>
        <w:rPr>
          <w:rFonts w:hint="eastAsia"/>
        </w:rPr>
        <w:lastRenderedPageBreak/>
        <w:t>正确做法：</w:t>
      </w:r>
      <w:r w:rsidR="00F14BBC">
        <w:rPr>
          <w:rFonts w:hint="eastAsia"/>
        </w:rPr>
        <w:t>对应原文中的，d</w:t>
      </w:r>
      <w:r w:rsidR="00F14BBC">
        <w:t>uring glaciations</w:t>
      </w:r>
      <w:r w:rsidR="00F14BBC">
        <w:rPr>
          <w:rFonts w:hint="eastAsia"/>
        </w:rPr>
        <w:t>那句话。可知冰川时期氧十八特别多，反过来就是非冰川时期氧16特别多。</w:t>
      </w:r>
    </w:p>
    <w:p w14:paraId="3DA56BC4" w14:textId="0A27E8CB" w:rsidR="00F14BBC" w:rsidRDefault="00F14BBC">
      <w:r>
        <w:rPr>
          <w:rFonts w:hint="eastAsia"/>
        </w:rPr>
        <w:t>错误原因：没看到g</w:t>
      </w:r>
      <w:r>
        <w:t>laciations</w:t>
      </w:r>
      <w:r>
        <w:rPr>
          <w:rFonts w:hint="eastAsia"/>
        </w:rPr>
        <w:t>这句话。</w:t>
      </w:r>
    </w:p>
    <w:p w14:paraId="381A6234" w14:textId="77777777" w:rsidR="00F14BBC" w:rsidRPr="00370504" w:rsidRDefault="00F14BBC">
      <w:pPr>
        <w:rPr>
          <w:rFonts w:hint="eastAsia"/>
        </w:rPr>
      </w:pPr>
    </w:p>
    <w:sectPr w:rsidR="00F14BBC" w:rsidRPr="0037050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E70363" w14:textId="77777777" w:rsidR="00875050" w:rsidRDefault="00875050" w:rsidP="00370504">
      <w:r>
        <w:separator/>
      </w:r>
    </w:p>
  </w:endnote>
  <w:endnote w:type="continuationSeparator" w:id="0">
    <w:p w14:paraId="2DBEC1B0" w14:textId="77777777" w:rsidR="00875050" w:rsidRDefault="00875050" w:rsidP="003705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A33213" w14:textId="77777777" w:rsidR="00875050" w:rsidRDefault="00875050" w:rsidP="00370504">
      <w:r>
        <w:separator/>
      </w:r>
    </w:p>
  </w:footnote>
  <w:footnote w:type="continuationSeparator" w:id="0">
    <w:p w14:paraId="3A0205F5" w14:textId="77777777" w:rsidR="00875050" w:rsidRDefault="00875050" w:rsidP="0037050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NjE1NjS1NDA3tzBS0lEKTi0uzszPAykwrAUAmhPY4CwAAAA="/>
  </w:docVars>
  <w:rsids>
    <w:rsidRoot w:val="006D0184"/>
    <w:rsid w:val="0028316A"/>
    <w:rsid w:val="00370504"/>
    <w:rsid w:val="006D0184"/>
    <w:rsid w:val="00875050"/>
    <w:rsid w:val="008E143E"/>
    <w:rsid w:val="00F14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43B5A2"/>
  <w15:chartTrackingRefBased/>
  <w15:docId w15:val="{110FF09C-2AE5-4D11-BB25-409C78F6D8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7050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7050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7050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70504"/>
    <w:rPr>
      <w:sz w:val="18"/>
      <w:szCs w:val="18"/>
    </w:rPr>
  </w:style>
  <w:style w:type="character" w:customStyle="1" w:styleId="underline">
    <w:name w:val="underline"/>
    <w:basedOn w:val="a0"/>
    <w:rsid w:val="00370504"/>
  </w:style>
  <w:style w:type="character" w:customStyle="1" w:styleId="text">
    <w:name w:val="text"/>
    <w:basedOn w:val="a0"/>
    <w:rsid w:val="003705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48</Words>
  <Characters>274</Characters>
  <Application>Microsoft Office Word</Application>
  <DocSecurity>0</DocSecurity>
  <Lines>2</Lines>
  <Paragraphs>1</Paragraphs>
  <ScaleCrop>false</ScaleCrop>
  <Company/>
  <LinksUpToDate>false</LinksUpToDate>
  <CharactersWithSpaces>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Zhirong</dc:creator>
  <cp:keywords/>
  <dc:description/>
  <cp:lastModifiedBy>Chen, Zhirong</cp:lastModifiedBy>
  <cp:revision>3</cp:revision>
  <dcterms:created xsi:type="dcterms:W3CDTF">2021-08-10T02:02:00Z</dcterms:created>
  <dcterms:modified xsi:type="dcterms:W3CDTF">2021-08-10T02:17:00Z</dcterms:modified>
</cp:coreProperties>
</file>